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DB8" w:rsidRPr="003757AF" w:rsidRDefault="003757AF" w:rsidP="003757A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:rsidR="00903633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ourism Marketing Authority</w:t>
      </w:r>
    </w:p>
    <w:p w:rsidR="00F43F58" w:rsidRDefault="00F43F58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pecial Meeting</w:t>
      </w:r>
    </w:p>
    <w:p w:rsidR="0068250C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Board of Directors</w:t>
      </w:r>
    </w:p>
    <w:p w:rsidR="007C54B8" w:rsidRDefault="00165E60" w:rsidP="007C54B8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ay 30, 2019</w:t>
      </w:r>
    </w:p>
    <w:p w:rsidR="00707A0A" w:rsidRDefault="00165E60" w:rsidP="00707A0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9 – 10 am</w:t>
      </w:r>
    </w:p>
    <w:p w:rsidR="0014194F" w:rsidRPr="0014194F" w:rsidRDefault="0014194F" w:rsidP="0014194F">
      <w:pPr>
        <w:pStyle w:val="NormalWeb"/>
        <w:spacing w:after="240" w:afterAutospacing="0"/>
        <w:jc w:val="center"/>
        <w:rPr>
          <w:rFonts w:ascii="Arial" w:hAnsi="Arial" w:cs="Arial"/>
          <w:color w:val="232323"/>
          <w:sz w:val="28"/>
          <w:szCs w:val="28"/>
        </w:rPr>
      </w:pPr>
      <w:r w:rsidRPr="0014194F">
        <w:rPr>
          <w:rStyle w:val="Strong"/>
          <w:rFonts w:ascii="Arial" w:hAnsi="Arial" w:cs="Arial"/>
          <w:color w:val="232323"/>
          <w:sz w:val="28"/>
          <w:szCs w:val="28"/>
        </w:rPr>
        <w:t>Call-in phone number: </w:t>
      </w:r>
      <w:r w:rsidRPr="0014194F">
        <w:rPr>
          <w:rFonts w:ascii="Arial" w:hAnsi="Arial" w:cs="Arial"/>
          <w:color w:val="232323"/>
          <w:sz w:val="28"/>
          <w:szCs w:val="28"/>
        </w:rPr>
        <w:t xml:space="preserve"> </w:t>
      </w:r>
      <w:r w:rsidRPr="0014194F">
        <w:rPr>
          <w:rStyle w:val="baec5a81-e4d6-4674-97f3-e9220f0136c1"/>
          <w:rFonts w:ascii="Arial" w:hAnsi="Arial" w:cs="Arial"/>
          <w:b/>
          <w:bCs/>
          <w:color w:val="232323"/>
          <w:sz w:val="28"/>
          <w:szCs w:val="28"/>
        </w:rPr>
        <w:t>(360) 407-3780</w:t>
      </w:r>
    </w:p>
    <w:p w:rsidR="0014194F" w:rsidRPr="0014194F" w:rsidRDefault="0014194F" w:rsidP="0014194F">
      <w:pPr>
        <w:pStyle w:val="NormalWeb"/>
        <w:spacing w:after="240" w:afterAutospacing="0"/>
        <w:jc w:val="center"/>
        <w:rPr>
          <w:rFonts w:ascii="Arial" w:hAnsi="Arial" w:cs="Arial"/>
          <w:color w:val="232323"/>
          <w:sz w:val="28"/>
          <w:szCs w:val="28"/>
        </w:rPr>
      </w:pPr>
      <w:r w:rsidRPr="0014194F">
        <w:rPr>
          <w:rStyle w:val="Strong"/>
          <w:rFonts w:ascii="Arial" w:hAnsi="Arial" w:cs="Arial"/>
          <w:color w:val="232323"/>
          <w:sz w:val="28"/>
          <w:szCs w:val="28"/>
        </w:rPr>
        <w:t xml:space="preserve">Meeting/PIN code:         </w:t>
      </w:r>
      <w:r w:rsidR="00165E60">
        <w:rPr>
          <w:rStyle w:val="Strong"/>
          <w:rFonts w:ascii="Arial" w:hAnsi="Arial" w:cs="Arial"/>
          <w:color w:val="232323"/>
          <w:sz w:val="28"/>
          <w:szCs w:val="28"/>
        </w:rPr>
        <w:t>139760</w:t>
      </w:r>
      <w:r w:rsidRPr="0014194F">
        <w:rPr>
          <w:rStyle w:val="Strong"/>
          <w:rFonts w:ascii="Arial" w:hAnsi="Arial" w:cs="Arial"/>
          <w:color w:val="232323"/>
          <w:sz w:val="28"/>
          <w:szCs w:val="28"/>
        </w:rPr>
        <w:t>#</w:t>
      </w:r>
    </w:p>
    <w:p w:rsidR="00D8360D" w:rsidRPr="001D1DD1" w:rsidRDefault="00D8360D" w:rsidP="00927371">
      <w:pPr>
        <w:jc w:val="center"/>
        <w:rPr>
          <w:rFonts w:ascii="Arial" w:hAnsi="Arial" w:cs="Arial"/>
          <w:sz w:val="28"/>
          <w:szCs w:val="28"/>
        </w:rPr>
      </w:pPr>
    </w:p>
    <w:tbl>
      <w:tblPr>
        <w:tblStyle w:val="TableGrid"/>
        <w:tblW w:w="11088" w:type="dxa"/>
        <w:tblInd w:w="-81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0D77A5" w:rsidRPr="001D1DD1" w:rsidTr="006E3FAD">
        <w:tc>
          <w:tcPr>
            <w:tcW w:w="11088" w:type="dxa"/>
          </w:tcPr>
          <w:p w:rsidR="00955973" w:rsidRPr="00544A3E" w:rsidRDefault="00955973" w:rsidP="00544A3E">
            <w:pPr>
              <w:ind w:left="-210"/>
              <w:rPr>
                <w:rFonts w:ascii="Arial" w:hAnsi="Arial" w:cs="Arial"/>
                <w:b/>
              </w:rPr>
            </w:pPr>
          </w:p>
          <w:p w:rsidR="00903633" w:rsidRDefault="00903633" w:rsidP="00707A0A">
            <w:pPr>
              <w:spacing w:line="276" w:lineRule="auto"/>
              <w:ind w:left="360"/>
              <w:contextualSpacing/>
              <w:rPr>
                <w:rFonts w:ascii="Arial" w:hAnsi="Arial" w:cs="Arial"/>
                <w:color w:val="000000"/>
              </w:rPr>
            </w:pPr>
          </w:p>
          <w:p w:rsidR="00707A0A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707A0A">
              <w:rPr>
                <w:rFonts w:ascii="Arial" w:hAnsi="Arial" w:cs="Arial"/>
                <w:color w:val="000000"/>
              </w:rPr>
              <w:t>Ca</w:t>
            </w:r>
            <w:r>
              <w:rPr>
                <w:rFonts w:ascii="Arial" w:hAnsi="Arial" w:cs="Arial"/>
                <w:color w:val="000000"/>
              </w:rPr>
              <w:t>ll to Order</w:t>
            </w:r>
            <w:r w:rsidR="00385658">
              <w:rPr>
                <w:rFonts w:ascii="Arial" w:hAnsi="Arial" w:cs="Arial"/>
                <w:color w:val="000000"/>
              </w:rPr>
              <w:br/>
            </w:r>
          </w:p>
          <w:p w:rsidR="00385658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oll Call</w:t>
            </w:r>
          </w:p>
          <w:p w:rsidR="00707A0A" w:rsidRPr="0014194F" w:rsidRDefault="00707A0A" w:rsidP="0014194F">
            <w:pPr>
              <w:pStyle w:val="ListParagraph"/>
              <w:spacing w:line="276" w:lineRule="auto"/>
              <w:ind w:left="1800"/>
              <w:rPr>
                <w:rFonts w:ascii="Arial" w:hAnsi="Arial" w:cs="Arial"/>
                <w:color w:val="000000"/>
              </w:rPr>
            </w:pPr>
          </w:p>
          <w:p w:rsidR="00707A0A" w:rsidRDefault="0014194F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Review and discussion of draft </w:t>
            </w:r>
            <w:r w:rsidR="00165E60">
              <w:rPr>
                <w:rFonts w:ascii="Arial" w:hAnsi="Arial" w:cs="Arial"/>
                <w:color w:val="000000"/>
              </w:rPr>
              <w:t>Scope of Work for contract</w:t>
            </w:r>
            <w:bookmarkStart w:id="0" w:name="_GoBack"/>
            <w:bookmarkEnd w:id="0"/>
          </w:p>
          <w:p w:rsidR="00CF4A4C" w:rsidRPr="00CF4A4C" w:rsidRDefault="00CF4A4C" w:rsidP="00CF4A4C">
            <w:pPr>
              <w:pStyle w:val="ListParagraph"/>
              <w:rPr>
                <w:rFonts w:ascii="Arial" w:hAnsi="Arial" w:cs="Arial"/>
                <w:color w:val="000000"/>
              </w:rPr>
            </w:pPr>
          </w:p>
          <w:p w:rsidR="00707A0A" w:rsidRDefault="0014194F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Executive Session, if needed</w:t>
            </w:r>
          </w:p>
          <w:p w:rsidR="0014194F" w:rsidRPr="0014194F" w:rsidRDefault="0014194F" w:rsidP="0014194F">
            <w:pPr>
              <w:spacing w:line="276" w:lineRule="auto"/>
              <w:ind w:left="720"/>
              <w:rPr>
                <w:rFonts w:ascii="Arial" w:hAnsi="Arial" w:cs="Arial"/>
                <w:color w:val="000000"/>
              </w:rPr>
            </w:pPr>
          </w:p>
          <w:p w:rsidR="00707A0A" w:rsidRDefault="0014194F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ction Items</w:t>
            </w:r>
          </w:p>
          <w:p w:rsidR="00894A43" w:rsidRDefault="0014194F" w:rsidP="004466AE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pprove or amend</w:t>
            </w:r>
          </w:p>
          <w:p w:rsidR="00385658" w:rsidRDefault="00385658" w:rsidP="00385658">
            <w:pPr>
              <w:pStyle w:val="ListParagraph"/>
              <w:spacing w:line="276" w:lineRule="auto"/>
              <w:ind w:left="1080"/>
              <w:rPr>
                <w:rFonts w:ascii="Arial" w:hAnsi="Arial" w:cs="Arial"/>
                <w:color w:val="000000"/>
              </w:rPr>
            </w:pPr>
          </w:p>
          <w:p w:rsidR="00385658" w:rsidRPr="00385658" w:rsidRDefault="00385658" w:rsidP="00385658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djourn</w:t>
            </w:r>
          </w:p>
          <w:p w:rsidR="002C4155" w:rsidRPr="00180DCF" w:rsidRDefault="002C4155" w:rsidP="00180DCF">
            <w:pPr>
              <w:spacing w:line="276" w:lineRule="auto"/>
              <w:ind w:left="1440"/>
              <w:contextualSpacing/>
              <w:rPr>
                <w:rFonts w:ascii="Arial" w:hAnsi="Arial" w:cs="Arial"/>
                <w:b/>
              </w:rPr>
            </w:pPr>
          </w:p>
        </w:tc>
      </w:tr>
      <w:tr w:rsidR="00385658" w:rsidRPr="001D1DD1" w:rsidTr="006E3FAD">
        <w:tc>
          <w:tcPr>
            <w:tcW w:w="11088" w:type="dxa"/>
          </w:tcPr>
          <w:p w:rsidR="00385658" w:rsidRPr="00544A3E" w:rsidRDefault="00385658" w:rsidP="00544A3E">
            <w:pPr>
              <w:ind w:left="-210"/>
              <w:rPr>
                <w:rFonts w:ascii="Arial" w:hAnsi="Arial" w:cs="Arial"/>
                <w:b/>
              </w:rPr>
            </w:pPr>
          </w:p>
        </w:tc>
      </w:tr>
    </w:tbl>
    <w:p w:rsidR="00D35F0C" w:rsidRPr="00D35F0C" w:rsidRDefault="00D35F0C" w:rsidP="00E2773A">
      <w:pPr>
        <w:rPr>
          <w:rFonts w:asciiTheme="minorHAnsi" w:hAnsiTheme="minorHAnsi" w:cs="Arial"/>
          <w:sz w:val="20"/>
          <w:szCs w:val="20"/>
        </w:rPr>
      </w:pPr>
    </w:p>
    <w:sectPr w:rsidR="00D35F0C" w:rsidRPr="00D35F0C" w:rsidSect="00F507C3">
      <w:headerReference w:type="even" r:id="rId11"/>
      <w:headerReference w:type="default" r:id="rId12"/>
      <w:headerReference w:type="first" r:id="rId13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4CA1" w:rsidRDefault="00654CA1" w:rsidP="002A1CCC">
      <w:r>
        <w:separator/>
      </w:r>
    </w:p>
  </w:endnote>
  <w:endnote w:type="continuationSeparator" w:id="0">
    <w:p w:rsidR="00654CA1" w:rsidRDefault="00654CA1" w:rsidP="002A1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4CA1" w:rsidRDefault="00654CA1" w:rsidP="002A1CCC">
      <w:r>
        <w:separator/>
      </w:r>
    </w:p>
  </w:footnote>
  <w:footnote w:type="continuationSeparator" w:id="0">
    <w:p w:rsidR="00654CA1" w:rsidRDefault="00654CA1" w:rsidP="002A1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0A9" w:rsidRDefault="00F21A86" w:rsidP="002D66CF">
    <w:pPr>
      <w:pStyle w:val="Header"/>
      <w:jc w:val="center"/>
    </w:pPr>
    <w:r>
      <w:rPr>
        <w:noProof/>
      </w:rPr>
      <w:drawing>
        <wp:inline distT="0" distB="0" distL="0" distR="0" wp14:anchorId="7AF23217" wp14:editId="42A53912">
          <wp:extent cx="3255264" cy="429768"/>
          <wp:effectExtent l="0" t="0" r="2540" b="8890"/>
          <wp:docPr id="2" name="Picture 2" descr="2015DOCLogo_4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5DOCLogo_4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55264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A22F1"/>
    <w:multiLevelType w:val="hybridMultilevel"/>
    <w:tmpl w:val="6276B7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A7B18"/>
    <w:multiLevelType w:val="hybridMultilevel"/>
    <w:tmpl w:val="2228C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B0FEC"/>
    <w:multiLevelType w:val="hybridMultilevel"/>
    <w:tmpl w:val="7A06D74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" w15:restartNumberingAfterBreak="0">
    <w:nsid w:val="077134F4"/>
    <w:multiLevelType w:val="hybridMultilevel"/>
    <w:tmpl w:val="86CC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1C1C"/>
    <w:multiLevelType w:val="hybridMultilevel"/>
    <w:tmpl w:val="26D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505D20"/>
    <w:multiLevelType w:val="hybridMultilevel"/>
    <w:tmpl w:val="7758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B0902"/>
    <w:multiLevelType w:val="hybridMultilevel"/>
    <w:tmpl w:val="8E1A22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1E28EE"/>
    <w:multiLevelType w:val="hybridMultilevel"/>
    <w:tmpl w:val="F0101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76CFA"/>
    <w:multiLevelType w:val="hybridMultilevel"/>
    <w:tmpl w:val="FCBEA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734AF"/>
    <w:multiLevelType w:val="hybridMultilevel"/>
    <w:tmpl w:val="CC7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20962"/>
    <w:multiLevelType w:val="hybridMultilevel"/>
    <w:tmpl w:val="83FE3CCC"/>
    <w:lvl w:ilvl="0" w:tplc="C1D477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B1BDF"/>
    <w:multiLevelType w:val="hybridMultilevel"/>
    <w:tmpl w:val="C87CB2F8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E776128"/>
    <w:multiLevelType w:val="hybridMultilevel"/>
    <w:tmpl w:val="D1982C3E"/>
    <w:lvl w:ilvl="0" w:tplc="01D49CF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E2838"/>
    <w:multiLevelType w:val="hybridMultilevel"/>
    <w:tmpl w:val="080E4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374F6D"/>
    <w:multiLevelType w:val="hybridMultilevel"/>
    <w:tmpl w:val="E102A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942B27"/>
    <w:multiLevelType w:val="hybridMultilevel"/>
    <w:tmpl w:val="881646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ED69A9"/>
    <w:multiLevelType w:val="hybridMultilevel"/>
    <w:tmpl w:val="A1EEA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B46E89"/>
    <w:multiLevelType w:val="hybridMultilevel"/>
    <w:tmpl w:val="B7D6F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C23AC3"/>
    <w:multiLevelType w:val="hybridMultilevel"/>
    <w:tmpl w:val="191A5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D77213"/>
    <w:multiLevelType w:val="hybridMultilevel"/>
    <w:tmpl w:val="86887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91906"/>
    <w:multiLevelType w:val="hybridMultilevel"/>
    <w:tmpl w:val="6804C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827AE"/>
    <w:multiLevelType w:val="hybridMultilevel"/>
    <w:tmpl w:val="F1B2F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10AA0"/>
    <w:multiLevelType w:val="hybridMultilevel"/>
    <w:tmpl w:val="A31CD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067F32"/>
    <w:multiLevelType w:val="hybridMultilevel"/>
    <w:tmpl w:val="ECD2B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8F35A0"/>
    <w:multiLevelType w:val="hybridMultilevel"/>
    <w:tmpl w:val="E4762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E131B"/>
    <w:multiLevelType w:val="hybridMultilevel"/>
    <w:tmpl w:val="553C3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23C9D"/>
    <w:multiLevelType w:val="hybridMultilevel"/>
    <w:tmpl w:val="175A1858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1A28FC"/>
    <w:multiLevelType w:val="hybridMultilevel"/>
    <w:tmpl w:val="F1A4A2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3F77249"/>
    <w:multiLevelType w:val="hybridMultilevel"/>
    <w:tmpl w:val="65EEB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E13EB"/>
    <w:multiLevelType w:val="hybridMultilevel"/>
    <w:tmpl w:val="816EC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EC199E"/>
    <w:multiLevelType w:val="hybridMultilevel"/>
    <w:tmpl w:val="CC6E2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A15D10"/>
    <w:multiLevelType w:val="hybridMultilevel"/>
    <w:tmpl w:val="FBBAA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817BDE"/>
    <w:multiLevelType w:val="hybridMultilevel"/>
    <w:tmpl w:val="9470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3F30"/>
    <w:multiLevelType w:val="hybridMultilevel"/>
    <w:tmpl w:val="B66E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5E483A"/>
    <w:multiLevelType w:val="hybridMultilevel"/>
    <w:tmpl w:val="689A3E70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B25274"/>
    <w:multiLevelType w:val="hybridMultilevel"/>
    <w:tmpl w:val="2CDE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EC52BF"/>
    <w:multiLevelType w:val="hybridMultilevel"/>
    <w:tmpl w:val="86A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831C62"/>
    <w:multiLevelType w:val="hybridMultilevel"/>
    <w:tmpl w:val="06648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8"/>
  </w:num>
  <w:num w:numId="4">
    <w:abstractNumId w:val="5"/>
  </w:num>
  <w:num w:numId="5">
    <w:abstractNumId w:val="36"/>
  </w:num>
  <w:num w:numId="6">
    <w:abstractNumId w:val="30"/>
  </w:num>
  <w:num w:numId="7">
    <w:abstractNumId w:val="2"/>
  </w:num>
  <w:num w:numId="8">
    <w:abstractNumId w:val="33"/>
  </w:num>
  <w:num w:numId="9">
    <w:abstractNumId w:val="34"/>
  </w:num>
  <w:num w:numId="10">
    <w:abstractNumId w:val="26"/>
  </w:num>
  <w:num w:numId="11">
    <w:abstractNumId w:val="22"/>
  </w:num>
  <w:num w:numId="12">
    <w:abstractNumId w:val="20"/>
  </w:num>
  <w:num w:numId="13">
    <w:abstractNumId w:val="9"/>
  </w:num>
  <w:num w:numId="14">
    <w:abstractNumId w:val="1"/>
  </w:num>
  <w:num w:numId="15">
    <w:abstractNumId w:val="35"/>
  </w:num>
  <w:num w:numId="16">
    <w:abstractNumId w:val="12"/>
  </w:num>
  <w:num w:numId="17">
    <w:abstractNumId w:val="32"/>
  </w:num>
  <w:num w:numId="18">
    <w:abstractNumId w:val="37"/>
  </w:num>
  <w:num w:numId="19">
    <w:abstractNumId w:val="10"/>
  </w:num>
  <w:num w:numId="20">
    <w:abstractNumId w:val="16"/>
  </w:num>
  <w:num w:numId="21">
    <w:abstractNumId w:val="31"/>
  </w:num>
  <w:num w:numId="22">
    <w:abstractNumId w:val="6"/>
  </w:num>
  <w:num w:numId="23">
    <w:abstractNumId w:val="24"/>
  </w:num>
  <w:num w:numId="24">
    <w:abstractNumId w:val="13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4"/>
  </w:num>
  <w:num w:numId="28">
    <w:abstractNumId w:val="29"/>
  </w:num>
  <w:num w:numId="2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15"/>
  </w:num>
  <w:num w:numId="33">
    <w:abstractNumId w:val="28"/>
  </w:num>
  <w:num w:numId="34">
    <w:abstractNumId w:val="14"/>
  </w:num>
  <w:num w:numId="35">
    <w:abstractNumId w:val="21"/>
  </w:num>
  <w:num w:numId="36">
    <w:abstractNumId w:val="23"/>
  </w:num>
  <w:num w:numId="37">
    <w:abstractNumId w:val="3"/>
  </w:num>
  <w:num w:numId="38">
    <w:abstractNumId w:val="11"/>
  </w:num>
  <w:num w:numId="39">
    <w:abstractNumId w:val="25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jcysDQwNTA1NrVU0lEKTi0uzszPAykwrAUA23azTCwAAAA="/>
  </w:docVars>
  <w:rsids>
    <w:rsidRoot w:val="007C54B8"/>
    <w:rsid w:val="00012871"/>
    <w:rsid w:val="00015F06"/>
    <w:rsid w:val="000161E7"/>
    <w:rsid w:val="00022370"/>
    <w:rsid w:val="00025DAF"/>
    <w:rsid w:val="00026536"/>
    <w:rsid w:val="00032499"/>
    <w:rsid w:val="00062B0B"/>
    <w:rsid w:val="0006563B"/>
    <w:rsid w:val="00071C8D"/>
    <w:rsid w:val="00071E13"/>
    <w:rsid w:val="00071FE0"/>
    <w:rsid w:val="00075D5C"/>
    <w:rsid w:val="000765AA"/>
    <w:rsid w:val="00085001"/>
    <w:rsid w:val="000862C3"/>
    <w:rsid w:val="000A03BD"/>
    <w:rsid w:val="000A631C"/>
    <w:rsid w:val="000A6D53"/>
    <w:rsid w:val="000B1C3B"/>
    <w:rsid w:val="000B1EEC"/>
    <w:rsid w:val="000B2B2F"/>
    <w:rsid w:val="000B4273"/>
    <w:rsid w:val="000C1078"/>
    <w:rsid w:val="000C682E"/>
    <w:rsid w:val="000D1717"/>
    <w:rsid w:val="000D3640"/>
    <w:rsid w:val="000D5EEF"/>
    <w:rsid w:val="000D77A5"/>
    <w:rsid w:val="000E1CC0"/>
    <w:rsid w:val="000E34E1"/>
    <w:rsid w:val="000E37A1"/>
    <w:rsid w:val="000E40A9"/>
    <w:rsid w:val="000E6E12"/>
    <w:rsid w:val="000F1DE2"/>
    <w:rsid w:val="000F2396"/>
    <w:rsid w:val="000F2791"/>
    <w:rsid w:val="000F4776"/>
    <w:rsid w:val="000F7B39"/>
    <w:rsid w:val="00103F7F"/>
    <w:rsid w:val="0010657E"/>
    <w:rsid w:val="00107B12"/>
    <w:rsid w:val="001116AD"/>
    <w:rsid w:val="00111FFF"/>
    <w:rsid w:val="0011312B"/>
    <w:rsid w:val="001140C4"/>
    <w:rsid w:val="001149C8"/>
    <w:rsid w:val="0012025D"/>
    <w:rsid w:val="00122244"/>
    <w:rsid w:val="00134B86"/>
    <w:rsid w:val="0014194F"/>
    <w:rsid w:val="00141BF2"/>
    <w:rsid w:val="00142A27"/>
    <w:rsid w:val="0015025C"/>
    <w:rsid w:val="00153A5B"/>
    <w:rsid w:val="001631E3"/>
    <w:rsid w:val="00165E60"/>
    <w:rsid w:val="00170C3C"/>
    <w:rsid w:val="001742E8"/>
    <w:rsid w:val="00175973"/>
    <w:rsid w:val="00176ED5"/>
    <w:rsid w:val="001770FD"/>
    <w:rsid w:val="001800BB"/>
    <w:rsid w:val="00180DCF"/>
    <w:rsid w:val="00181E21"/>
    <w:rsid w:val="0018584C"/>
    <w:rsid w:val="001870ED"/>
    <w:rsid w:val="001924C8"/>
    <w:rsid w:val="00194E4C"/>
    <w:rsid w:val="00195BBF"/>
    <w:rsid w:val="00196EA2"/>
    <w:rsid w:val="00196FB2"/>
    <w:rsid w:val="001A2238"/>
    <w:rsid w:val="001B008E"/>
    <w:rsid w:val="001B0090"/>
    <w:rsid w:val="001B0634"/>
    <w:rsid w:val="001C3A7D"/>
    <w:rsid w:val="001C58CB"/>
    <w:rsid w:val="001C63DF"/>
    <w:rsid w:val="001D0E62"/>
    <w:rsid w:val="001D1DD1"/>
    <w:rsid w:val="001D6CA1"/>
    <w:rsid w:val="001F0566"/>
    <w:rsid w:val="001F0CEF"/>
    <w:rsid w:val="001F12CA"/>
    <w:rsid w:val="001F1F0F"/>
    <w:rsid w:val="00206317"/>
    <w:rsid w:val="0020654B"/>
    <w:rsid w:val="00207480"/>
    <w:rsid w:val="002110C6"/>
    <w:rsid w:val="00217CDF"/>
    <w:rsid w:val="0023014B"/>
    <w:rsid w:val="00230FD1"/>
    <w:rsid w:val="0023379D"/>
    <w:rsid w:val="00242633"/>
    <w:rsid w:val="00245170"/>
    <w:rsid w:val="00251D6A"/>
    <w:rsid w:val="00256000"/>
    <w:rsid w:val="002566A0"/>
    <w:rsid w:val="00260165"/>
    <w:rsid w:val="00262B88"/>
    <w:rsid w:val="002675D9"/>
    <w:rsid w:val="00271924"/>
    <w:rsid w:val="002736AE"/>
    <w:rsid w:val="00273A4C"/>
    <w:rsid w:val="0027466E"/>
    <w:rsid w:val="00277551"/>
    <w:rsid w:val="00281365"/>
    <w:rsid w:val="0028278D"/>
    <w:rsid w:val="00287DEA"/>
    <w:rsid w:val="0029320D"/>
    <w:rsid w:val="00297C9C"/>
    <w:rsid w:val="002A105F"/>
    <w:rsid w:val="002A1CCC"/>
    <w:rsid w:val="002A37E4"/>
    <w:rsid w:val="002A3E42"/>
    <w:rsid w:val="002A71AB"/>
    <w:rsid w:val="002B0B87"/>
    <w:rsid w:val="002B23DA"/>
    <w:rsid w:val="002B4202"/>
    <w:rsid w:val="002C139D"/>
    <w:rsid w:val="002C1DBD"/>
    <w:rsid w:val="002C33DD"/>
    <w:rsid w:val="002C4155"/>
    <w:rsid w:val="002D173F"/>
    <w:rsid w:val="002D5FC1"/>
    <w:rsid w:val="002D66CF"/>
    <w:rsid w:val="002D690C"/>
    <w:rsid w:val="002E0878"/>
    <w:rsid w:val="002E7AAB"/>
    <w:rsid w:val="002F2A0A"/>
    <w:rsid w:val="002F66B7"/>
    <w:rsid w:val="002F6917"/>
    <w:rsid w:val="0030096D"/>
    <w:rsid w:val="003130AC"/>
    <w:rsid w:val="0031538B"/>
    <w:rsid w:val="003155BB"/>
    <w:rsid w:val="0031652D"/>
    <w:rsid w:val="00320B63"/>
    <w:rsid w:val="00321E39"/>
    <w:rsid w:val="003260C5"/>
    <w:rsid w:val="003278BB"/>
    <w:rsid w:val="0034760A"/>
    <w:rsid w:val="00351404"/>
    <w:rsid w:val="003529B5"/>
    <w:rsid w:val="00357433"/>
    <w:rsid w:val="00363AB4"/>
    <w:rsid w:val="0036782E"/>
    <w:rsid w:val="003705F8"/>
    <w:rsid w:val="00370913"/>
    <w:rsid w:val="003725F5"/>
    <w:rsid w:val="00372D74"/>
    <w:rsid w:val="00374484"/>
    <w:rsid w:val="003757AF"/>
    <w:rsid w:val="003759D1"/>
    <w:rsid w:val="00381F32"/>
    <w:rsid w:val="00384480"/>
    <w:rsid w:val="00384DA7"/>
    <w:rsid w:val="00385658"/>
    <w:rsid w:val="003919AB"/>
    <w:rsid w:val="003935BC"/>
    <w:rsid w:val="00394643"/>
    <w:rsid w:val="00394EE6"/>
    <w:rsid w:val="003968D3"/>
    <w:rsid w:val="003A5E8F"/>
    <w:rsid w:val="003B5CE7"/>
    <w:rsid w:val="003B755F"/>
    <w:rsid w:val="003B7963"/>
    <w:rsid w:val="003C5EBC"/>
    <w:rsid w:val="003D4E25"/>
    <w:rsid w:val="003E4045"/>
    <w:rsid w:val="003F1C77"/>
    <w:rsid w:val="0040246D"/>
    <w:rsid w:val="00407837"/>
    <w:rsid w:val="00410ECB"/>
    <w:rsid w:val="004128D7"/>
    <w:rsid w:val="00413E3E"/>
    <w:rsid w:val="004244C4"/>
    <w:rsid w:val="00424E70"/>
    <w:rsid w:val="0042687E"/>
    <w:rsid w:val="004312A8"/>
    <w:rsid w:val="004327F3"/>
    <w:rsid w:val="00436002"/>
    <w:rsid w:val="004371E7"/>
    <w:rsid w:val="00437C19"/>
    <w:rsid w:val="00441DC9"/>
    <w:rsid w:val="00441E6A"/>
    <w:rsid w:val="004431C9"/>
    <w:rsid w:val="004466AE"/>
    <w:rsid w:val="00447464"/>
    <w:rsid w:val="00453FAC"/>
    <w:rsid w:val="00464477"/>
    <w:rsid w:val="00464FB9"/>
    <w:rsid w:val="00471CCE"/>
    <w:rsid w:val="00477F31"/>
    <w:rsid w:val="0048040E"/>
    <w:rsid w:val="00480740"/>
    <w:rsid w:val="00480828"/>
    <w:rsid w:val="00482A2C"/>
    <w:rsid w:val="0048644C"/>
    <w:rsid w:val="004A001A"/>
    <w:rsid w:val="004A0653"/>
    <w:rsid w:val="004A0967"/>
    <w:rsid w:val="004A53C7"/>
    <w:rsid w:val="004A5EAA"/>
    <w:rsid w:val="004A6CD9"/>
    <w:rsid w:val="004A7A0F"/>
    <w:rsid w:val="004B0870"/>
    <w:rsid w:val="004B29E7"/>
    <w:rsid w:val="004B397E"/>
    <w:rsid w:val="004C0306"/>
    <w:rsid w:val="004C1DB8"/>
    <w:rsid w:val="004D17FB"/>
    <w:rsid w:val="004D242B"/>
    <w:rsid w:val="004D7B98"/>
    <w:rsid w:val="004E10E9"/>
    <w:rsid w:val="004E1A15"/>
    <w:rsid w:val="004E5196"/>
    <w:rsid w:val="004E6E9D"/>
    <w:rsid w:val="004E75A9"/>
    <w:rsid w:val="004F2193"/>
    <w:rsid w:val="00500870"/>
    <w:rsid w:val="00500D39"/>
    <w:rsid w:val="0050133F"/>
    <w:rsid w:val="005016B4"/>
    <w:rsid w:val="00502653"/>
    <w:rsid w:val="005037F9"/>
    <w:rsid w:val="0050516F"/>
    <w:rsid w:val="00505B31"/>
    <w:rsid w:val="005069E1"/>
    <w:rsid w:val="005120E0"/>
    <w:rsid w:val="00512DBC"/>
    <w:rsid w:val="0051390B"/>
    <w:rsid w:val="00513D17"/>
    <w:rsid w:val="00514B85"/>
    <w:rsid w:val="00520792"/>
    <w:rsid w:val="00524F92"/>
    <w:rsid w:val="00526351"/>
    <w:rsid w:val="0052732A"/>
    <w:rsid w:val="00527689"/>
    <w:rsid w:val="00527F42"/>
    <w:rsid w:val="00530444"/>
    <w:rsid w:val="00530F5A"/>
    <w:rsid w:val="00540A17"/>
    <w:rsid w:val="00544A3E"/>
    <w:rsid w:val="005450B9"/>
    <w:rsid w:val="005575F1"/>
    <w:rsid w:val="0056082F"/>
    <w:rsid w:val="00565C5D"/>
    <w:rsid w:val="005673B7"/>
    <w:rsid w:val="005801CC"/>
    <w:rsid w:val="005807F5"/>
    <w:rsid w:val="00583CCC"/>
    <w:rsid w:val="00586421"/>
    <w:rsid w:val="005873C8"/>
    <w:rsid w:val="0059245E"/>
    <w:rsid w:val="00592856"/>
    <w:rsid w:val="00594EE6"/>
    <w:rsid w:val="00595595"/>
    <w:rsid w:val="005A0214"/>
    <w:rsid w:val="005A2CCA"/>
    <w:rsid w:val="005A6B8F"/>
    <w:rsid w:val="005B514E"/>
    <w:rsid w:val="005B5650"/>
    <w:rsid w:val="005B6DAA"/>
    <w:rsid w:val="005B6FD5"/>
    <w:rsid w:val="005B71A0"/>
    <w:rsid w:val="005C08C3"/>
    <w:rsid w:val="005C1186"/>
    <w:rsid w:val="005C2B20"/>
    <w:rsid w:val="005C70D2"/>
    <w:rsid w:val="005C7615"/>
    <w:rsid w:val="005C7B68"/>
    <w:rsid w:val="005D396B"/>
    <w:rsid w:val="005E0581"/>
    <w:rsid w:val="005E1D55"/>
    <w:rsid w:val="005E2D03"/>
    <w:rsid w:val="005E458A"/>
    <w:rsid w:val="005F187A"/>
    <w:rsid w:val="005F4C1C"/>
    <w:rsid w:val="005F770D"/>
    <w:rsid w:val="00607184"/>
    <w:rsid w:val="006173C3"/>
    <w:rsid w:val="006246D6"/>
    <w:rsid w:val="00625C3D"/>
    <w:rsid w:val="00625D17"/>
    <w:rsid w:val="006273CD"/>
    <w:rsid w:val="00632617"/>
    <w:rsid w:val="006332AC"/>
    <w:rsid w:val="00634628"/>
    <w:rsid w:val="0064131B"/>
    <w:rsid w:val="0064357D"/>
    <w:rsid w:val="00645CC5"/>
    <w:rsid w:val="0065295E"/>
    <w:rsid w:val="006536F3"/>
    <w:rsid w:val="006542EB"/>
    <w:rsid w:val="00654CA1"/>
    <w:rsid w:val="00664819"/>
    <w:rsid w:val="0066590E"/>
    <w:rsid w:val="00673AC5"/>
    <w:rsid w:val="00674EB7"/>
    <w:rsid w:val="00677056"/>
    <w:rsid w:val="00677EA5"/>
    <w:rsid w:val="00680CF3"/>
    <w:rsid w:val="00681220"/>
    <w:rsid w:val="00681DBC"/>
    <w:rsid w:val="0068250C"/>
    <w:rsid w:val="006854D6"/>
    <w:rsid w:val="006876DD"/>
    <w:rsid w:val="00690659"/>
    <w:rsid w:val="0069209E"/>
    <w:rsid w:val="00692971"/>
    <w:rsid w:val="00694D3C"/>
    <w:rsid w:val="0069506A"/>
    <w:rsid w:val="006977D0"/>
    <w:rsid w:val="006A4E05"/>
    <w:rsid w:val="006A5A43"/>
    <w:rsid w:val="006A609F"/>
    <w:rsid w:val="006A738E"/>
    <w:rsid w:val="006B341E"/>
    <w:rsid w:val="006B6CC8"/>
    <w:rsid w:val="006B7635"/>
    <w:rsid w:val="006C5122"/>
    <w:rsid w:val="006D07A2"/>
    <w:rsid w:val="006E1C87"/>
    <w:rsid w:val="006E3FAD"/>
    <w:rsid w:val="006E66C7"/>
    <w:rsid w:val="006E7128"/>
    <w:rsid w:val="006F7092"/>
    <w:rsid w:val="00702CE8"/>
    <w:rsid w:val="0070377F"/>
    <w:rsid w:val="007070D2"/>
    <w:rsid w:val="00707A0A"/>
    <w:rsid w:val="007145E5"/>
    <w:rsid w:val="00722836"/>
    <w:rsid w:val="0072315F"/>
    <w:rsid w:val="00726A3D"/>
    <w:rsid w:val="00730281"/>
    <w:rsid w:val="0073458F"/>
    <w:rsid w:val="00734B8B"/>
    <w:rsid w:val="00736CD6"/>
    <w:rsid w:val="007420D1"/>
    <w:rsid w:val="007478D7"/>
    <w:rsid w:val="00751C2B"/>
    <w:rsid w:val="00751C9A"/>
    <w:rsid w:val="00757608"/>
    <w:rsid w:val="00762D95"/>
    <w:rsid w:val="00767FC6"/>
    <w:rsid w:val="0077279D"/>
    <w:rsid w:val="007731F1"/>
    <w:rsid w:val="007738D6"/>
    <w:rsid w:val="007777E3"/>
    <w:rsid w:val="0078062E"/>
    <w:rsid w:val="00780EFA"/>
    <w:rsid w:val="00783347"/>
    <w:rsid w:val="00784B9E"/>
    <w:rsid w:val="00785CB3"/>
    <w:rsid w:val="007934EC"/>
    <w:rsid w:val="007977A4"/>
    <w:rsid w:val="007A11BD"/>
    <w:rsid w:val="007A2CD9"/>
    <w:rsid w:val="007A4982"/>
    <w:rsid w:val="007A71DA"/>
    <w:rsid w:val="007B2134"/>
    <w:rsid w:val="007B48AE"/>
    <w:rsid w:val="007B4AE6"/>
    <w:rsid w:val="007B4BEE"/>
    <w:rsid w:val="007C2431"/>
    <w:rsid w:val="007C54B8"/>
    <w:rsid w:val="007C66A8"/>
    <w:rsid w:val="007C7ECD"/>
    <w:rsid w:val="007D0DBC"/>
    <w:rsid w:val="007D65CD"/>
    <w:rsid w:val="007D76AE"/>
    <w:rsid w:val="007E3059"/>
    <w:rsid w:val="007E3F89"/>
    <w:rsid w:val="007F29D5"/>
    <w:rsid w:val="007F2DC4"/>
    <w:rsid w:val="00806562"/>
    <w:rsid w:val="0081189C"/>
    <w:rsid w:val="008162A6"/>
    <w:rsid w:val="008179C7"/>
    <w:rsid w:val="00822252"/>
    <w:rsid w:val="00822941"/>
    <w:rsid w:val="0082791D"/>
    <w:rsid w:val="0082799E"/>
    <w:rsid w:val="00836819"/>
    <w:rsid w:val="00840088"/>
    <w:rsid w:val="00843625"/>
    <w:rsid w:val="00850AA6"/>
    <w:rsid w:val="00853063"/>
    <w:rsid w:val="0085365B"/>
    <w:rsid w:val="00854D6D"/>
    <w:rsid w:val="008558A9"/>
    <w:rsid w:val="00886520"/>
    <w:rsid w:val="00887B49"/>
    <w:rsid w:val="0089380D"/>
    <w:rsid w:val="00893A5A"/>
    <w:rsid w:val="00894A43"/>
    <w:rsid w:val="008957E4"/>
    <w:rsid w:val="008A724E"/>
    <w:rsid w:val="008A759F"/>
    <w:rsid w:val="008B2F87"/>
    <w:rsid w:val="008B6213"/>
    <w:rsid w:val="008B624A"/>
    <w:rsid w:val="008B7770"/>
    <w:rsid w:val="008C4431"/>
    <w:rsid w:val="008C6725"/>
    <w:rsid w:val="008C721C"/>
    <w:rsid w:val="008D0DE0"/>
    <w:rsid w:val="008D7BC1"/>
    <w:rsid w:val="008E0C39"/>
    <w:rsid w:val="008E3D7F"/>
    <w:rsid w:val="008F35BC"/>
    <w:rsid w:val="008F37FD"/>
    <w:rsid w:val="008F7646"/>
    <w:rsid w:val="00902700"/>
    <w:rsid w:val="009034C1"/>
    <w:rsid w:val="00903633"/>
    <w:rsid w:val="00903D9E"/>
    <w:rsid w:val="00904426"/>
    <w:rsid w:val="00904B91"/>
    <w:rsid w:val="009174D8"/>
    <w:rsid w:val="009177CA"/>
    <w:rsid w:val="009202F6"/>
    <w:rsid w:val="009219C4"/>
    <w:rsid w:val="00927371"/>
    <w:rsid w:val="009319B8"/>
    <w:rsid w:val="009343A2"/>
    <w:rsid w:val="00935163"/>
    <w:rsid w:val="009363DF"/>
    <w:rsid w:val="00944DCE"/>
    <w:rsid w:val="009453DF"/>
    <w:rsid w:val="00952C8F"/>
    <w:rsid w:val="00955973"/>
    <w:rsid w:val="00965688"/>
    <w:rsid w:val="00966D63"/>
    <w:rsid w:val="00972774"/>
    <w:rsid w:val="0097768A"/>
    <w:rsid w:val="00981614"/>
    <w:rsid w:val="009843B5"/>
    <w:rsid w:val="00985014"/>
    <w:rsid w:val="00986BCF"/>
    <w:rsid w:val="00986DDA"/>
    <w:rsid w:val="00990596"/>
    <w:rsid w:val="009A25D6"/>
    <w:rsid w:val="009B55B3"/>
    <w:rsid w:val="009B7E47"/>
    <w:rsid w:val="009C567C"/>
    <w:rsid w:val="009C75E7"/>
    <w:rsid w:val="009D2E55"/>
    <w:rsid w:val="009D4475"/>
    <w:rsid w:val="009E18C1"/>
    <w:rsid w:val="009E2AF3"/>
    <w:rsid w:val="009F424C"/>
    <w:rsid w:val="009F4414"/>
    <w:rsid w:val="009F62F7"/>
    <w:rsid w:val="00A03F86"/>
    <w:rsid w:val="00A03FF1"/>
    <w:rsid w:val="00A04AF1"/>
    <w:rsid w:val="00A13464"/>
    <w:rsid w:val="00A13DD6"/>
    <w:rsid w:val="00A1636D"/>
    <w:rsid w:val="00A2109D"/>
    <w:rsid w:val="00A37A3B"/>
    <w:rsid w:val="00A43781"/>
    <w:rsid w:val="00A440F2"/>
    <w:rsid w:val="00A45D47"/>
    <w:rsid w:val="00A4624E"/>
    <w:rsid w:val="00A63FF8"/>
    <w:rsid w:val="00A6730F"/>
    <w:rsid w:val="00A7202F"/>
    <w:rsid w:val="00A74D48"/>
    <w:rsid w:val="00A91235"/>
    <w:rsid w:val="00A96CD5"/>
    <w:rsid w:val="00AA3B7A"/>
    <w:rsid w:val="00AB25C4"/>
    <w:rsid w:val="00AB39C2"/>
    <w:rsid w:val="00AC05E1"/>
    <w:rsid w:val="00AC11A4"/>
    <w:rsid w:val="00AC523E"/>
    <w:rsid w:val="00AC585E"/>
    <w:rsid w:val="00AC5FC2"/>
    <w:rsid w:val="00AC7A1F"/>
    <w:rsid w:val="00AD57FD"/>
    <w:rsid w:val="00AE07B6"/>
    <w:rsid w:val="00AE649F"/>
    <w:rsid w:val="00AF3352"/>
    <w:rsid w:val="00AF54BA"/>
    <w:rsid w:val="00AF7118"/>
    <w:rsid w:val="00B01356"/>
    <w:rsid w:val="00B030C5"/>
    <w:rsid w:val="00B04F29"/>
    <w:rsid w:val="00B051DB"/>
    <w:rsid w:val="00B06B65"/>
    <w:rsid w:val="00B073C5"/>
    <w:rsid w:val="00B075ED"/>
    <w:rsid w:val="00B1184C"/>
    <w:rsid w:val="00B11AAC"/>
    <w:rsid w:val="00B13606"/>
    <w:rsid w:val="00B15141"/>
    <w:rsid w:val="00B16257"/>
    <w:rsid w:val="00B2263C"/>
    <w:rsid w:val="00B25015"/>
    <w:rsid w:val="00B304DE"/>
    <w:rsid w:val="00B50816"/>
    <w:rsid w:val="00B60791"/>
    <w:rsid w:val="00B611D1"/>
    <w:rsid w:val="00B64217"/>
    <w:rsid w:val="00B64D40"/>
    <w:rsid w:val="00B65DD0"/>
    <w:rsid w:val="00B66A5B"/>
    <w:rsid w:val="00B66AA3"/>
    <w:rsid w:val="00B66BC7"/>
    <w:rsid w:val="00B76A7B"/>
    <w:rsid w:val="00B802EC"/>
    <w:rsid w:val="00B80BB6"/>
    <w:rsid w:val="00B831CD"/>
    <w:rsid w:val="00B85872"/>
    <w:rsid w:val="00BA3BAC"/>
    <w:rsid w:val="00BB4FF2"/>
    <w:rsid w:val="00BB5791"/>
    <w:rsid w:val="00BC01C7"/>
    <w:rsid w:val="00BC14D6"/>
    <w:rsid w:val="00BC5BA4"/>
    <w:rsid w:val="00BC6545"/>
    <w:rsid w:val="00BC788B"/>
    <w:rsid w:val="00BD02C0"/>
    <w:rsid w:val="00BD4453"/>
    <w:rsid w:val="00BE18C2"/>
    <w:rsid w:val="00BE48E6"/>
    <w:rsid w:val="00BF5596"/>
    <w:rsid w:val="00BF67A6"/>
    <w:rsid w:val="00C0112F"/>
    <w:rsid w:val="00C075ED"/>
    <w:rsid w:val="00C13641"/>
    <w:rsid w:val="00C14156"/>
    <w:rsid w:val="00C1448F"/>
    <w:rsid w:val="00C1708D"/>
    <w:rsid w:val="00C27CE7"/>
    <w:rsid w:val="00C50D97"/>
    <w:rsid w:val="00C518DC"/>
    <w:rsid w:val="00C53B9F"/>
    <w:rsid w:val="00C55898"/>
    <w:rsid w:val="00C56E43"/>
    <w:rsid w:val="00C606DE"/>
    <w:rsid w:val="00C6771B"/>
    <w:rsid w:val="00C727FC"/>
    <w:rsid w:val="00C7327D"/>
    <w:rsid w:val="00C741AC"/>
    <w:rsid w:val="00C74A4F"/>
    <w:rsid w:val="00C77CEA"/>
    <w:rsid w:val="00C81B0C"/>
    <w:rsid w:val="00C8333F"/>
    <w:rsid w:val="00C91108"/>
    <w:rsid w:val="00C91D96"/>
    <w:rsid w:val="00C940D9"/>
    <w:rsid w:val="00C9568E"/>
    <w:rsid w:val="00CA2546"/>
    <w:rsid w:val="00CA4D1F"/>
    <w:rsid w:val="00CA6AD9"/>
    <w:rsid w:val="00CB24CB"/>
    <w:rsid w:val="00CB3F60"/>
    <w:rsid w:val="00CB41EC"/>
    <w:rsid w:val="00CB5A66"/>
    <w:rsid w:val="00CC1292"/>
    <w:rsid w:val="00CC4FCF"/>
    <w:rsid w:val="00CC519D"/>
    <w:rsid w:val="00CC7CF9"/>
    <w:rsid w:val="00CD17E9"/>
    <w:rsid w:val="00CE1DF5"/>
    <w:rsid w:val="00CE4459"/>
    <w:rsid w:val="00CE4C9C"/>
    <w:rsid w:val="00CF25D2"/>
    <w:rsid w:val="00CF26FC"/>
    <w:rsid w:val="00CF4523"/>
    <w:rsid w:val="00CF4A4C"/>
    <w:rsid w:val="00D06BE0"/>
    <w:rsid w:val="00D13899"/>
    <w:rsid w:val="00D2215F"/>
    <w:rsid w:val="00D33CE1"/>
    <w:rsid w:val="00D35F0C"/>
    <w:rsid w:val="00D40309"/>
    <w:rsid w:val="00D42EFD"/>
    <w:rsid w:val="00D4586F"/>
    <w:rsid w:val="00D505DD"/>
    <w:rsid w:val="00D5077D"/>
    <w:rsid w:val="00D519EA"/>
    <w:rsid w:val="00D5289D"/>
    <w:rsid w:val="00D537F8"/>
    <w:rsid w:val="00D546A8"/>
    <w:rsid w:val="00D54D2F"/>
    <w:rsid w:val="00D62A8D"/>
    <w:rsid w:val="00D7045B"/>
    <w:rsid w:val="00D71F36"/>
    <w:rsid w:val="00D8087B"/>
    <w:rsid w:val="00D80FF6"/>
    <w:rsid w:val="00D8221F"/>
    <w:rsid w:val="00D8360D"/>
    <w:rsid w:val="00D839D0"/>
    <w:rsid w:val="00D846BC"/>
    <w:rsid w:val="00D92FDE"/>
    <w:rsid w:val="00D96C5F"/>
    <w:rsid w:val="00D97C3B"/>
    <w:rsid w:val="00DA1C63"/>
    <w:rsid w:val="00DA366E"/>
    <w:rsid w:val="00DB5ECD"/>
    <w:rsid w:val="00DB77A6"/>
    <w:rsid w:val="00DC2E32"/>
    <w:rsid w:val="00DD05C9"/>
    <w:rsid w:val="00DD3BE7"/>
    <w:rsid w:val="00DE0144"/>
    <w:rsid w:val="00DF330F"/>
    <w:rsid w:val="00DF3F5D"/>
    <w:rsid w:val="00DF443D"/>
    <w:rsid w:val="00DF6AC2"/>
    <w:rsid w:val="00E04567"/>
    <w:rsid w:val="00E122E9"/>
    <w:rsid w:val="00E12DA7"/>
    <w:rsid w:val="00E2773A"/>
    <w:rsid w:val="00E33535"/>
    <w:rsid w:val="00E3509E"/>
    <w:rsid w:val="00E4452A"/>
    <w:rsid w:val="00E46698"/>
    <w:rsid w:val="00E500B1"/>
    <w:rsid w:val="00E50F04"/>
    <w:rsid w:val="00E56B16"/>
    <w:rsid w:val="00E606A3"/>
    <w:rsid w:val="00E608AB"/>
    <w:rsid w:val="00E622B3"/>
    <w:rsid w:val="00E63525"/>
    <w:rsid w:val="00E63C49"/>
    <w:rsid w:val="00E63C6A"/>
    <w:rsid w:val="00E73187"/>
    <w:rsid w:val="00E74CE5"/>
    <w:rsid w:val="00E80C67"/>
    <w:rsid w:val="00E82B94"/>
    <w:rsid w:val="00E8639D"/>
    <w:rsid w:val="00E87C2E"/>
    <w:rsid w:val="00E907D0"/>
    <w:rsid w:val="00E91452"/>
    <w:rsid w:val="00E93A15"/>
    <w:rsid w:val="00E94C2A"/>
    <w:rsid w:val="00EA4D51"/>
    <w:rsid w:val="00EB3922"/>
    <w:rsid w:val="00EB4943"/>
    <w:rsid w:val="00EB4A29"/>
    <w:rsid w:val="00EC1A24"/>
    <w:rsid w:val="00EC44F5"/>
    <w:rsid w:val="00EC6A76"/>
    <w:rsid w:val="00ED0600"/>
    <w:rsid w:val="00ED2145"/>
    <w:rsid w:val="00EE172A"/>
    <w:rsid w:val="00EE36D6"/>
    <w:rsid w:val="00EE3F24"/>
    <w:rsid w:val="00EF0517"/>
    <w:rsid w:val="00EF43E0"/>
    <w:rsid w:val="00EF75D2"/>
    <w:rsid w:val="00F02A4B"/>
    <w:rsid w:val="00F04B83"/>
    <w:rsid w:val="00F11EA9"/>
    <w:rsid w:val="00F13FD1"/>
    <w:rsid w:val="00F17880"/>
    <w:rsid w:val="00F21A86"/>
    <w:rsid w:val="00F238E8"/>
    <w:rsid w:val="00F2461B"/>
    <w:rsid w:val="00F33933"/>
    <w:rsid w:val="00F360E0"/>
    <w:rsid w:val="00F36CD4"/>
    <w:rsid w:val="00F37C59"/>
    <w:rsid w:val="00F41CAF"/>
    <w:rsid w:val="00F420BF"/>
    <w:rsid w:val="00F43F58"/>
    <w:rsid w:val="00F47503"/>
    <w:rsid w:val="00F507C3"/>
    <w:rsid w:val="00F53DB5"/>
    <w:rsid w:val="00F55941"/>
    <w:rsid w:val="00F5689B"/>
    <w:rsid w:val="00F60379"/>
    <w:rsid w:val="00F63F73"/>
    <w:rsid w:val="00F66500"/>
    <w:rsid w:val="00F6740F"/>
    <w:rsid w:val="00F708AB"/>
    <w:rsid w:val="00F728D3"/>
    <w:rsid w:val="00F74AB0"/>
    <w:rsid w:val="00F804FD"/>
    <w:rsid w:val="00F826AF"/>
    <w:rsid w:val="00F8765E"/>
    <w:rsid w:val="00F902AC"/>
    <w:rsid w:val="00F914FC"/>
    <w:rsid w:val="00F919AF"/>
    <w:rsid w:val="00F94378"/>
    <w:rsid w:val="00FA3CE5"/>
    <w:rsid w:val="00FA5CE6"/>
    <w:rsid w:val="00FB0316"/>
    <w:rsid w:val="00FB42BD"/>
    <w:rsid w:val="00FB4BED"/>
    <w:rsid w:val="00FD0683"/>
    <w:rsid w:val="00FD2C7A"/>
    <w:rsid w:val="00FD5CCF"/>
    <w:rsid w:val="00FD70BD"/>
    <w:rsid w:val="00FD7D72"/>
    <w:rsid w:val="00FE0F09"/>
    <w:rsid w:val="00FE4672"/>
    <w:rsid w:val="00FF1D5D"/>
    <w:rsid w:val="00FF366B"/>
    <w:rsid w:val="00FF61FD"/>
    <w:rsid w:val="00FF7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56E6788B"/>
  <w15:docId w15:val="{83539AA0-4437-47EE-BEC8-986650717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4B8"/>
    <w:rPr>
      <w:rFonts w:eastAsia="Times New Roman"/>
    </w:rPr>
  </w:style>
  <w:style w:type="paragraph" w:styleId="Heading3">
    <w:name w:val="heading 3"/>
    <w:basedOn w:val="Normal"/>
    <w:link w:val="Heading3Char"/>
    <w:uiPriority w:val="9"/>
    <w:qFormat/>
    <w:rsid w:val="00707A0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1F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F0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1CCC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1CCC"/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F728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95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55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5595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5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595"/>
    <w:rPr>
      <w:rFonts w:eastAsia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D836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31C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687E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07A0A"/>
    <w:rPr>
      <w:rFonts w:eastAsia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4194F"/>
    <w:pPr>
      <w:spacing w:before="100" w:beforeAutospacing="1" w:after="100" w:afterAutospacing="1"/>
    </w:pPr>
    <w:rPr>
      <w:rFonts w:eastAsiaTheme="minorHAnsi"/>
    </w:rPr>
  </w:style>
  <w:style w:type="character" w:customStyle="1" w:styleId="baec5a81-e4d6-4674-97f3-e9220f0136c1">
    <w:name w:val="baec5a81-e4d6-4674-97f3-e9220f0136c1"/>
    <w:basedOn w:val="DefaultParagraphFont"/>
    <w:rsid w:val="0014194F"/>
  </w:style>
  <w:style w:type="character" w:styleId="Strong">
    <w:name w:val="Strong"/>
    <w:basedOn w:val="DefaultParagraphFont"/>
    <w:uiPriority w:val="22"/>
    <w:qFormat/>
    <w:rsid w:val="00141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3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$ListId:PublishedDocuments;">Current Meeting Materials</Category>
    <Content_x0020_Type xmlns="$ListId:PublishedDocuments;">Agenda</Content_x0020_Type>
    <Year xmlns="$ListId:PublishedDocuments;">2016</Yea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C5913A3759DA418BEA486C800B19DC" ma:contentTypeVersion="" ma:contentTypeDescription="Create a new document." ma:contentTypeScope="" ma:versionID="b5575f6a086647f0b73eb6e254c0a05f">
  <xsd:schema xmlns:xsd="http://www.w3.org/2001/XMLSchema" xmlns:xs="http://www.w3.org/2001/XMLSchema" xmlns:p="http://schemas.microsoft.com/office/2006/metadata/properties" xmlns:ns2="$ListId:PublishedDocuments;" targetNamespace="http://schemas.microsoft.com/office/2006/metadata/properties" ma:root="true" ma:fieldsID="7185f57140e2c2f44587ce21f8111d60" ns2:_="">
    <xsd:import namespace="$ListId:PublishedDocuments;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Content_x0020_Type" minOccurs="0"/>
                <xsd:element ref="ns2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$ListId:PublishedDocuments;" elementFormDefault="qualified">
    <xsd:import namespace="http://schemas.microsoft.com/office/2006/documentManagement/types"/>
    <xsd:import namespace="http://schemas.microsoft.com/office/infopath/2007/PartnerControls"/>
    <xsd:element name="Category" ma:index="2" nillable="true" ma:displayName="Category" ma:default="Unassigned" ma:format="Dropdown" ma:internalName="Category">
      <xsd:simpleType>
        <xsd:restriction base="dms:Choice">
          <xsd:enumeration value="Unassigned"/>
          <xsd:enumeration value="Background"/>
          <xsd:enumeration value="Current Meeting Materials"/>
          <xsd:enumeration value="Governance"/>
          <xsd:enumeration value="Prior Meeting Materials"/>
        </xsd:restriction>
      </xsd:simpleType>
    </xsd:element>
    <xsd:element name="Content_x0020_Type" ma:index="3" nillable="true" ma:displayName="Content Type" ma:default="Unassigned" ma:format="Dropdown" ma:internalName="Content_x0020_Type">
      <xsd:simpleType>
        <xsd:restriction base="dms:Choice">
          <xsd:enumeration value="Unassigned"/>
          <xsd:enumeration value="Agenda"/>
          <xsd:enumeration value="Award List"/>
          <xsd:enumeration value="Charter"/>
          <xsd:enumeration value="Commerce Solicitation"/>
          <xsd:enumeration value="Contract"/>
          <xsd:enumeration value="Data"/>
          <xsd:enumeration value="Fact Sheet"/>
          <xsd:enumeration value="Financial"/>
          <xsd:enumeration value="Form"/>
          <xsd:enumeration value="Grant Application"/>
          <xsd:enumeration value="Minutes"/>
          <xsd:enumeration value="Policy"/>
          <xsd:enumeration value="Presentation"/>
          <xsd:enumeration value="Project Information"/>
          <xsd:enumeration value="Public Input Process"/>
          <xsd:enumeration value="Report"/>
          <xsd:enumeration value="Training Material"/>
        </xsd:restriction>
      </xsd:simpleType>
    </xsd:element>
    <xsd:element name="Year" ma:index="4" nillable="true" ma:displayName="Year" ma:internalName="Yea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D0B4B5-0E1D-4A8C-8609-881F8018C1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F30596-99AE-4261-BA8C-0B667FD66C4D}">
  <ds:schemaRefs>
    <ds:schemaRef ds:uri="http://purl.org/dc/dcmitype/"/>
    <ds:schemaRef ds:uri="http://purl.org/dc/elements/1.1/"/>
    <ds:schemaRef ds:uri="http://schemas.microsoft.com/office/2006/metadata/properties"/>
    <ds:schemaRef ds:uri="$ListId:PublishedDocuments;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C169127-8F64-484B-8C3C-3780F4F2E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$ListId:PublishedDocuments;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356D1A-5F61-49D5-9D22-FB07B3A2D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-Team-Agenda-October-2016</vt:lpstr>
    </vt:vector>
  </TitlesOfParts>
  <Company>CTED</Company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-Team-Agenda-October-2016</dc:title>
  <dc:creator>Stillings, Rebecca (COM)</dc:creator>
  <cp:lastModifiedBy>Longan, Lynn (COM)</cp:lastModifiedBy>
  <cp:revision>2</cp:revision>
  <cp:lastPrinted>2018-04-26T20:02:00Z</cp:lastPrinted>
  <dcterms:created xsi:type="dcterms:W3CDTF">2019-05-28T23:48:00Z</dcterms:created>
  <dcterms:modified xsi:type="dcterms:W3CDTF">2019-05-28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C5913A3759DA418BEA486C800B19DC</vt:lpwstr>
  </property>
</Properties>
</file>